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539171ea0a7cbdc35aff7078c2cee38cde5cdd6"/>
    <w:p>
      <w:pPr>
        <w:pStyle w:val="Heading1"/>
      </w:pPr>
      <w:r>
        <w:t xml:space="preserve">Internship Application Letter for Dental Intern Position</w:t>
      </w:r>
    </w:p>
    <w:bookmarkEnd w:id="20"/>
    <w:p>
      <w:pPr>
        <w:pStyle w:val="FirstParagraph"/>
      </w:pPr>
      <w:r>
        <w:t xml:space="preserve">Hiring Manager</w:t>
      </w:r>
      <w:r>
        <w:br/>
      </w:r>
      <w:r>
        <w:t xml:space="preserve">Riyadh Dental Excellence Center</w:t>
      </w:r>
      <w:r>
        <w:br/>
      </w:r>
      <w:r>
        <w:t xml:space="preserve">King Abdullah Medical City, Riyadh 12645</w:t>
      </w:r>
      <w:r>
        <w:br/>
      </w:r>
      <w:r>
        <w:t xml:space="preserve">Kingdom of Saudi Arabia</w:t>
      </w:r>
    </w:p>
    <w:p>
      <w:pPr>
        <w:pStyle w:val="BodyText"/>
      </w:pPr>
      <w:r>
        <w:t xml:space="preserve">May 26, 2023</w:t>
      </w:r>
    </w:p>
    <w:p>
      <w:pPr>
        <w:pStyle w:val="BodyText"/>
      </w:pPr>
      <w:r>
        <w:t xml:space="preserve">Dear Hiring Manager,</w:t>
      </w:r>
    </w:p>
    <w:p>
      <w:pPr>
        <w:pStyle w:val="BodyText"/>
      </w:pPr>
      <w:r>
        <w:t xml:space="preserve">I am writing to express my profound enthusiasm for the Dentist Internship Position at Riyadh Dental Excellence Center, as advertised on the Saudi Commission for Health Specialties (SCFHS) career portal. As a highly motivated and culturally attuned dental graduate from King Saud University College of Dentistry with honors in Prosthodontics, I am eager to contribute my clinical skills and dedication to excellence within Saudi Arabia's rapidly advancing healthcare landscape. This internship represents not merely a professional opportunity but a meaningful step toward becoming an integral part of Riyadh's visionary healthcare ecosystem under the Kingdom's ambitious Vision 2030 framework.</w:t>
      </w:r>
    </w:p>
    <w:p>
      <w:pPr>
        <w:pStyle w:val="BodyText"/>
      </w:pPr>
      <w:r>
        <w:t xml:space="preserve">My academic journey has been meticulously designed to align with Saudi Arabia's dental care standards. During my final year at King Saud University, I completed a specialized clinical rotation in pediatric dentistry at Riyadh Military Hospital, where I gained hands-on experience managing complex cases within the culturally sensitive context of Saudi healthcare. I mastered modern techniques including digital smile design using intraoral scanners, CAD/CAM restorations, and minimally invasive cavity preparation—all while adhering strictly to Islamic principles of patient privacy and modesty. My thesis on "Adapting Dental Communication Strategies for Saudi Adolescent Patients" was particularly well-received, as it addressed the unique cultural dynamics of patient-provider interactions in our conservative society.</w:t>
      </w:r>
    </w:p>
    <w:p>
      <w:pPr>
        <w:pStyle w:val="BodyText"/>
      </w:pPr>
      <w:r>
        <w:t xml:space="preserve">What compels me most about this opportunity in Riyadh is its strategic significance within Saudi Arabia's healthcare transformation. Having witnessed the city's remarkable expansion from modest clinics to world-class medical centers like King Faisal Specialist Hospital, I am deeply inspired by the Kingdom's commitment to elevating dental care standards. Riyadh alone houses 12 major dental hospitals and over 500 private practices, creating an unparalleled environment for learning. I am especially drawn to your center's pioneering work in integrating tele-dentistry services across remote communities—exactly the innovative approach that aligns with Vision 2030's goal of making healthcare accessible to every Saudi citizen. My proficiency in Arabic (both formal and colloquial) enables me to bridge communication gaps between patients and clinicians, ensuring culturally competent care that respects local customs while delivering international standards.</w:t>
      </w:r>
    </w:p>
    <w:p>
      <w:pPr>
        <w:pStyle w:val="BodyText"/>
      </w:pPr>
      <w:r>
        <w:t xml:space="preserve">My internship experience at Al-Faisaliah Dental Clinic in Jeddah provided foundational skills directly transferable to Riyadh's dynamic setting. I assisted in 150+ general dentistry procedures under supervision, including complex root canals and full-mouth rehabilitations. Crucially, I implemented a patient education initiative focused on oral cancer prevention that reduced recall visit cancellations by 32%—a metric particularly relevant given Saudi Arabia's rising incidence of oral cancers linked to tobacco use. This experience taught me to navigate the delicate balance between evidence-based practice and cultural sensitivity; for instance, learning how to respectfully address concerns about treatment timing during Ramadan without compromising clinical protocols.</w:t>
      </w:r>
    </w:p>
    <w:p>
      <w:pPr>
        <w:pStyle w:val="BodyText"/>
      </w:pPr>
      <w:r>
        <w:t xml:space="preserve">I recognize that Riyadh's dental professionals operate within a unique professional framework shaped by Saudi regulations. I have proactively prepared for this by completing the SCFHS's mandatory Continuing Dental Education (CDE) modules on "Islamic Ethics in Healthcare" and "Saudi Dental Practice Regulations." My certification in Advanced Cardiac Life Support (ACLS) and proficiency in ISO 15223-1 medical device standards further demonstrate my commitment to meeting Saudi Arabia's rigorous safety benchmarks. I am also prepared to obtain the required Saudi Council of Health Specialties registration upon acceptance, understanding this is a critical step toward professional legitimacy in our nation's healthcare system.</w:t>
      </w:r>
    </w:p>
    <w:p>
      <w:pPr>
        <w:pStyle w:val="BodyText"/>
      </w:pPr>
      <w:r>
        <w:t xml:space="preserve">Beyond technical skills, I possess the cultural intelligence essential for success in Riyadh. Having spent three years studying at King Saud University, I deeply understand the importance of family involvement in healthcare decisions within Saudi culture—often mediating between patients and their guardians to ensure treatment compliance. My volunteer work with Saudi Red Crescent Society's mobile dental units taught me to adapt care delivery during extreme heat conditions prevalent in Riyadh summers. I also served as a cultural liaison during King Abdullah Medical City's international dental conference, facilitating communication between visiting specialists from 15 countries—a skill that would enable me to contribute immediately to your center's global collaboration efforts.</w:t>
      </w:r>
    </w:p>
    <w:p>
      <w:pPr>
        <w:pStyle w:val="BodyText"/>
      </w:pPr>
      <w:r>
        <w:t xml:space="preserve">The opportunity to train under Riyadh Dental Excellence Center's renowned faculty represents the ideal convergence of my academic preparation and professional aspirations. Your center's recent expansion into oral oncology services aligns with my research interests, and I am particularly eager to learn from Dr. Fatima Al-Sulaiman's groundbreaking work in early detection methods for oral mucosal diseases—a critical need given Saudi Arabia's rising tobacco-related health challenges. I am confident that my adaptability, cultural fluency, and technical readiness position me to make immediate contributions while absorbing the clinical wisdom of your esteemed team.</w:t>
      </w:r>
    </w:p>
    <w:p>
      <w:pPr>
        <w:pStyle w:val="BodyText"/>
      </w:pPr>
      <w:r>
        <w:t xml:space="preserve">As Saudi Arabia transforms into a global healthcare destination under Vision 2030, I am committed to being part of this mission. My goal extends beyond personal growth; I aim to develop expertise that will eventually support Riyadh's strategic objective of reducing dental disease prevalence by 25% by 2030 through preventive education initiatives. This internship is the essential first step toward becoming a dentist who embodies both clinical excellence and deep respect for Saudi cultural values—a balance that defines the future of dentistry in our Kingdom.</w:t>
      </w:r>
    </w:p>
    <w:p>
      <w:pPr>
        <w:pStyle w:val="BodyText"/>
      </w:pPr>
      <w:r>
        <w:t xml:space="preserve">Sincerely,</w:t>
      </w:r>
      <w:r>
        <w:br/>
      </w:r>
      <w:r>
        <w:br/>
      </w:r>
      <w:r>
        <w:t xml:space="preserve">Amal Abdulrahman</w:t>
      </w:r>
      <w:r>
        <w:br/>
      </w:r>
      <w:r>
        <w:t xml:space="preserve">BDS (Hons), King Saud University</w:t>
      </w:r>
      <w:r>
        <w:br/>
      </w:r>
      <w:r>
        <w:t xml:space="preserve">Riyadh, Saudi Arabia</w:t>
      </w:r>
      <w:r>
        <w:br/>
      </w:r>
      <w:r>
        <w:t xml:space="preserve">amal.abdulrahman@email.com</w:t>
      </w:r>
      <w:r>
        <w:br/>
      </w:r>
      <w:r>
        <w:t xml:space="preserve">+966 55 XXX XXXX</w:t>
      </w:r>
    </w:p>
    <w:p>
      <w:pPr>
        <w:pStyle w:val="BodyText"/>
      </w:pPr>
      <w:r>
        <w:rPr>
          <w:iCs/>
          <w:i/>
        </w:rPr>
        <w:t xml:space="preserve">Enclosures: Curriculum Vitae, Academic Transcripts, SCFHS CDE Certific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Riyadh, Saudi Arabia</dc:title>
  <dc:creator/>
  <dc:language>en</dc:language>
  <cp:keywords/>
  <dcterms:created xsi:type="dcterms:W3CDTF">2026-07-20T03:48:13Z</dcterms:created>
  <dcterms:modified xsi:type="dcterms:W3CDTF">2026-07-20T03: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